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3A31F" w14:textId="77777777" w:rsidR="00D32880" w:rsidRPr="00820725" w:rsidRDefault="00D32880" w:rsidP="00D32880">
      <w:pPr>
        <w:pStyle w:val="Default"/>
        <w:rPr>
          <w:rFonts w:ascii="Times New Roman" w:hAnsi="Times New Roman" w:cs="Times New Roman"/>
          <w:color w:val="auto"/>
          <w:sz w:val="30"/>
          <w:szCs w:val="30"/>
        </w:rPr>
      </w:pPr>
    </w:p>
    <w:p w14:paraId="79B3A320" w14:textId="77777777" w:rsidR="00C54053" w:rsidRPr="00820725" w:rsidRDefault="00C54053" w:rsidP="00962064">
      <w:pPr>
        <w:pStyle w:val="Default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1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2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3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4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5" w14:textId="77777777" w:rsidR="00767617" w:rsidRPr="00820725" w:rsidRDefault="00767617" w:rsidP="00962064">
      <w:pPr>
        <w:pStyle w:val="Default"/>
        <w:rPr>
          <w:rFonts w:ascii="Times New Roman" w:hAnsi="Times New Roman" w:cs="Times New Roman"/>
          <w:b/>
          <w:bCs/>
          <w:sz w:val="40"/>
          <w:szCs w:val="40"/>
        </w:rPr>
      </w:pPr>
    </w:p>
    <w:p w14:paraId="79B3A326" w14:textId="77777777" w:rsidR="00820725" w:rsidRPr="00820725" w:rsidRDefault="00820725" w:rsidP="00820725">
      <w:pPr>
        <w:pStyle w:val="Default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20725">
        <w:rPr>
          <w:rFonts w:ascii="Times New Roman" w:hAnsi="Times New Roman" w:cs="Times New Roman"/>
          <w:b/>
          <w:bCs/>
          <w:sz w:val="40"/>
          <w:szCs w:val="40"/>
        </w:rPr>
        <w:t>Obrazac za prijavu</w:t>
      </w:r>
    </w:p>
    <w:p w14:paraId="79B3A327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8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9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A" w14:textId="77777777" w:rsidR="000500A7" w:rsidRPr="00820725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B" w14:textId="77777777" w:rsidR="000500A7" w:rsidRPr="00820725" w:rsidRDefault="000500A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C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D" w14:textId="77777777" w:rsidR="00767617" w:rsidRPr="00820725" w:rsidRDefault="00820725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20725">
        <w:rPr>
          <w:rFonts w:ascii="Times New Roman" w:hAnsi="Times New Roman" w:cs="Times New Roman"/>
          <w:b/>
          <w:bCs/>
          <w:sz w:val="30"/>
          <w:szCs w:val="30"/>
        </w:rPr>
        <w:t>Rok za prijavu</w:t>
      </w:r>
      <w:r w:rsidR="00A22FC4" w:rsidRPr="00820725">
        <w:rPr>
          <w:rFonts w:ascii="Times New Roman" w:hAnsi="Times New Roman" w:cs="Times New Roman"/>
          <w:b/>
          <w:bCs/>
          <w:sz w:val="30"/>
          <w:szCs w:val="30"/>
        </w:rPr>
        <w:t>:</w:t>
      </w:r>
    </w:p>
    <w:p w14:paraId="79B3A32E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79B3A32F" w14:textId="78C127D9" w:rsidR="00767617" w:rsidRPr="00820725" w:rsidRDefault="00C17053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30"/>
          <w:szCs w:val="30"/>
        </w:rPr>
        <w:t>31</w:t>
      </w:r>
      <w:r w:rsidR="00820725" w:rsidRPr="00820725">
        <w:rPr>
          <w:rFonts w:ascii="Times New Roman" w:hAnsi="Times New Roman" w:cs="Times New Roman"/>
          <w:b/>
          <w:bCs/>
          <w:color w:val="auto"/>
          <w:sz w:val="30"/>
          <w:szCs w:val="30"/>
        </w:rPr>
        <w:t>. januar</w:t>
      </w:r>
      <w:r w:rsidR="000500A7" w:rsidRPr="00820725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2023, 16:00</w:t>
      </w:r>
      <w:r w:rsidR="00820725" w:rsidRPr="00820725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časova</w:t>
      </w:r>
    </w:p>
    <w:p w14:paraId="79B3A330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79B3A331" w14:textId="77777777" w:rsidR="00767617" w:rsidRPr="00820725" w:rsidRDefault="00767617" w:rsidP="00767617">
      <w:pPr>
        <w:pStyle w:val="Default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</w:p>
    <w:p w14:paraId="79B3A332" w14:textId="77777777" w:rsidR="00C54053" w:rsidRPr="00820725" w:rsidRDefault="00C54053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</w:p>
    <w:p w14:paraId="79B3A333" w14:textId="77777777" w:rsidR="00962064" w:rsidRPr="00820725" w:rsidRDefault="00962064" w:rsidP="00962064">
      <w:pPr>
        <w:pStyle w:val="Default"/>
        <w:rPr>
          <w:rFonts w:ascii="Times New Roman" w:hAnsi="Times New Roman" w:cs="Times New Roman"/>
          <w:i/>
          <w:iCs/>
          <w:sz w:val="22"/>
          <w:szCs w:val="22"/>
        </w:rPr>
      </w:pPr>
    </w:p>
    <w:p w14:paraId="79B3A334" w14:textId="77777777" w:rsidR="00C54053" w:rsidRPr="00820725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14:paraId="79B3A335" w14:textId="77777777" w:rsidR="00C54053" w:rsidRPr="00820725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14:paraId="79B3A336" w14:textId="77777777" w:rsidR="00C54053" w:rsidRPr="00820725" w:rsidRDefault="00C54053" w:rsidP="00D36CC0">
      <w:pPr>
        <w:pStyle w:val="Default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</w:p>
    <w:p w14:paraId="79B3A337" w14:textId="77777777" w:rsidR="001D1DD3" w:rsidRPr="00820725" w:rsidRDefault="001D1DD3" w:rsidP="0019068A">
      <w:pPr>
        <w:rPr>
          <w:rFonts w:ascii="Times New Roman" w:hAnsi="Times New Roman" w:cs="Times New Roman"/>
          <w:i/>
          <w:iCs/>
        </w:rPr>
      </w:pPr>
    </w:p>
    <w:p w14:paraId="79B3A338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9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A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B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C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D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E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3F" w14:textId="77777777" w:rsidR="001D1DD3" w:rsidRPr="00820725" w:rsidRDefault="001D1DD3" w:rsidP="001D1DD3">
      <w:pPr>
        <w:rPr>
          <w:rFonts w:ascii="Times New Roman" w:hAnsi="Times New Roman" w:cs="Times New Roman"/>
        </w:rPr>
      </w:pPr>
    </w:p>
    <w:p w14:paraId="79B3A340" w14:textId="77777777" w:rsidR="001D1DD3" w:rsidRPr="00820725" w:rsidRDefault="001D1DD3" w:rsidP="0019068A">
      <w:pPr>
        <w:rPr>
          <w:rFonts w:ascii="Times New Roman" w:hAnsi="Times New Roman" w:cs="Times New Roman"/>
          <w:i/>
          <w:iCs/>
        </w:rPr>
      </w:pPr>
    </w:p>
    <w:p w14:paraId="79B3A341" w14:textId="77777777" w:rsidR="001D1DD3" w:rsidRPr="00820725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  <w:r w:rsidRPr="00820725">
        <w:rPr>
          <w:rFonts w:ascii="Times New Roman" w:hAnsi="Times New Roman" w:cs="Times New Roman"/>
          <w:i/>
          <w:iCs/>
        </w:rPr>
        <w:tab/>
      </w:r>
    </w:p>
    <w:p w14:paraId="79B3A342" w14:textId="77777777" w:rsidR="001D1DD3" w:rsidRPr="00820725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</w:p>
    <w:p w14:paraId="79B3A343" w14:textId="77777777" w:rsidR="001D1DD3" w:rsidRPr="00820725" w:rsidRDefault="001D1DD3" w:rsidP="001D1DD3">
      <w:pPr>
        <w:tabs>
          <w:tab w:val="left" w:pos="2271"/>
        </w:tabs>
        <w:rPr>
          <w:rFonts w:ascii="Times New Roman" w:hAnsi="Times New Roman" w:cs="Times New Roman"/>
          <w:i/>
          <w:iCs/>
        </w:rPr>
      </w:pPr>
    </w:p>
    <w:p w14:paraId="79B3A344" w14:textId="77777777" w:rsidR="00FB6DBA" w:rsidRPr="00820725" w:rsidRDefault="00820725" w:rsidP="001D1DD3">
      <w:pPr>
        <w:tabs>
          <w:tab w:val="left" w:pos="2271"/>
        </w:tabs>
        <w:rPr>
          <w:rFonts w:ascii="Times New Roman" w:hAnsi="Times New Roman" w:cs="Times New Roman"/>
        </w:rPr>
      </w:pPr>
      <w:r w:rsidRPr="00820725">
        <w:rPr>
          <w:rFonts w:ascii="Times New Roman" w:hAnsi="Times New Roman" w:cs="Times New Roman"/>
        </w:rPr>
        <w:lastRenderedPageBreak/>
        <w:t>Datum prijave</w:t>
      </w:r>
      <w:r w:rsidR="00023A36" w:rsidRPr="00820725">
        <w:rPr>
          <w:rFonts w:ascii="Times New Roman" w:hAnsi="Times New Roman" w:cs="Times New Roman"/>
        </w:rPr>
        <w:t>:</w:t>
      </w:r>
      <w:r w:rsidR="00CF1556" w:rsidRPr="00820725">
        <w:rPr>
          <w:rFonts w:ascii="Times New Roman" w:hAnsi="Times New Roman" w:cs="Times New Roman"/>
        </w:rPr>
        <w:t xml:space="preserve"> _______________</w:t>
      </w:r>
      <w:r w:rsidR="003900B8" w:rsidRPr="00820725">
        <w:rPr>
          <w:rFonts w:ascii="Times New Roman" w:hAnsi="Times New Roman" w:cs="Times New Roman"/>
        </w:rPr>
        <w:tab/>
      </w:r>
    </w:p>
    <w:tbl>
      <w:tblPr>
        <w:tblpPr w:leftFromText="180" w:rightFromText="180" w:vertAnchor="text" w:tblpXSpec="right" w:tblpY="1"/>
        <w:tblOverlap w:val="never"/>
        <w:tblW w:w="9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"/>
        <w:gridCol w:w="3407"/>
        <w:gridCol w:w="5650"/>
      </w:tblGrid>
      <w:tr w:rsidR="00175187" w:rsidRPr="00820725" w14:paraId="79B3A34A" w14:textId="77777777" w:rsidTr="000500A7">
        <w:trPr>
          <w:trHeight w:val="184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9B3A345" w14:textId="77777777" w:rsidR="001F08C6" w:rsidRPr="00820725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46" w14:textId="77777777" w:rsidR="00175187" w:rsidRPr="00820725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  <w:p w14:paraId="79B3A347" w14:textId="77777777" w:rsidR="001F08C6" w:rsidRPr="00820725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79B3A348" w14:textId="77777777" w:rsidR="00FB6DBA" w:rsidRPr="00820725" w:rsidRDefault="0082072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Ime i prezime</w:t>
            </w:r>
            <w:r w:rsidR="00023A36"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</w:p>
        </w:tc>
        <w:tc>
          <w:tcPr>
            <w:tcW w:w="5650" w:type="dxa"/>
            <w:vAlign w:val="center"/>
          </w:tcPr>
          <w:p w14:paraId="79B3A349" w14:textId="77777777" w:rsidR="00175187" w:rsidRPr="00820725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175187" w:rsidRPr="00820725" w14:paraId="79B3A350" w14:textId="77777777" w:rsidTr="000500A7">
        <w:trPr>
          <w:trHeight w:val="497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79B3A34B" w14:textId="77777777" w:rsidR="00175187" w:rsidRPr="00820725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79B3A34C" w14:textId="77777777" w:rsidR="001F08C6" w:rsidRPr="00820725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4D" w14:textId="77777777" w:rsidR="00261668" w:rsidRPr="00820725" w:rsidRDefault="0082072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Adresa</w:t>
            </w:r>
            <w:r w:rsidR="006F2311" w:rsidRPr="00820725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79B3A34E" w14:textId="77777777" w:rsidR="001F08C6" w:rsidRPr="00820725" w:rsidRDefault="001F08C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vAlign w:val="center"/>
          </w:tcPr>
          <w:p w14:paraId="79B3A34F" w14:textId="77777777" w:rsidR="00175187" w:rsidRPr="00820725" w:rsidRDefault="00175187" w:rsidP="001F08C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5187" w:rsidRPr="00820725" w14:paraId="79B3A356" w14:textId="77777777" w:rsidTr="000500A7">
        <w:trPr>
          <w:trHeight w:val="533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79B3A351" w14:textId="77777777" w:rsidR="00175187" w:rsidRPr="00820725" w:rsidRDefault="00175187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79B3A352" w14:textId="77777777" w:rsidR="00261668" w:rsidRPr="00820725" w:rsidRDefault="0082072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Opština na Kosovu</w:t>
            </w:r>
            <w:r w:rsidR="00CF1556" w:rsidRPr="00820725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</w:tc>
        <w:tc>
          <w:tcPr>
            <w:tcW w:w="5650" w:type="dxa"/>
            <w:vAlign w:val="center"/>
          </w:tcPr>
          <w:p w14:paraId="36274DF2" w14:textId="74C54E4B" w:rsidR="00C17053" w:rsidRPr="00820725" w:rsidRDefault="00017AFF" w:rsidP="00C1705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□ </w:t>
            </w:r>
            <w:r w:rsidR="001F08C6"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17053">
              <w:rPr>
                <w:rFonts w:ascii="Times New Roman" w:hAnsi="Times New Roman" w:cs="Times New Roman"/>
                <w:sz w:val="20"/>
                <w:szCs w:val="20"/>
              </w:rPr>
              <w:t>Dj</w:t>
            </w:r>
            <w:r w:rsidR="00C17053" w:rsidRPr="00820725">
              <w:rPr>
                <w:rFonts w:ascii="Times New Roman" w:hAnsi="Times New Roman" w:cs="Times New Roman"/>
                <w:sz w:val="20"/>
                <w:szCs w:val="20"/>
              </w:rPr>
              <w:t>akovica</w:t>
            </w:r>
            <w:proofErr w:type="spellEnd"/>
            <w:proofErr w:type="gramEnd"/>
            <w:r w:rsidR="00C17053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C17053"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□  </w:t>
            </w:r>
            <w:proofErr w:type="spellStart"/>
            <w:r w:rsidR="00C17053" w:rsidRPr="00C17053">
              <w:rPr>
                <w:rFonts w:ascii="Times New Roman" w:hAnsi="Times New Roman" w:cs="Times New Roman"/>
                <w:sz w:val="20"/>
                <w:szCs w:val="20"/>
              </w:rPr>
              <w:t>Dečani</w:t>
            </w:r>
            <w:proofErr w:type="spellEnd"/>
          </w:p>
          <w:p w14:paraId="5E863D05" w14:textId="50598A4E" w:rsidR="00C17053" w:rsidRPr="00820725" w:rsidRDefault="00017AFF" w:rsidP="00C17053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□ </w:t>
            </w:r>
            <w:r w:rsidR="001F08C6"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17053">
              <w:rPr>
                <w:rFonts w:ascii="Times New Roman" w:hAnsi="Times New Roman" w:cs="Times New Roman"/>
                <w:sz w:val="20"/>
                <w:szCs w:val="20"/>
              </w:rPr>
              <w:t>Orahovac</w:t>
            </w:r>
            <w:proofErr w:type="spellEnd"/>
            <w:proofErr w:type="gramEnd"/>
            <w:r w:rsidR="00C1705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="00C17053" w:rsidRPr="00820725">
              <w:rPr>
                <w:rFonts w:ascii="Times New Roman" w:hAnsi="Times New Roman" w:cs="Times New Roman"/>
                <w:sz w:val="20"/>
                <w:szCs w:val="20"/>
              </w:rPr>
              <w:t xml:space="preserve">□  </w:t>
            </w:r>
            <w:proofErr w:type="spellStart"/>
            <w:r w:rsidR="00C17053">
              <w:rPr>
                <w:rFonts w:ascii="Times New Roman" w:hAnsi="Times New Roman" w:cs="Times New Roman"/>
                <w:sz w:val="20"/>
                <w:szCs w:val="20"/>
              </w:rPr>
              <w:t>Junik</w:t>
            </w:r>
            <w:proofErr w:type="spellEnd"/>
          </w:p>
          <w:p w14:paraId="79B3A355" w14:textId="77777777" w:rsidR="00017AFF" w:rsidRPr="00820725" w:rsidRDefault="00017AFF" w:rsidP="001F08C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B6DBA" w:rsidRPr="00820725" w14:paraId="79B3A35B" w14:textId="77777777" w:rsidTr="000500A7">
        <w:trPr>
          <w:trHeight w:val="543"/>
        </w:trPr>
        <w:tc>
          <w:tcPr>
            <w:tcW w:w="555" w:type="dxa"/>
            <w:vMerge w:val="restart"/>
            <w:shd w:val="clear" w:color="auto" w:fill="F2F2F2" w:themeFill="background1" w:themeFillShade="F2"/>
            <w:vAlign w:val="center"/>
          </w:tcPr>
          <w:p w14:paraId="79B3A357" w14:textId="77777777" w:rsidR="00E01845" w:rsidRPr="00820725" w:rsidRDefault="00E0184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58" w14:textId="77777777" w:rsidR="00FB6DBA" w:rsidRPr="00820725" w:rsidRDefault="006F2311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3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79B3A359" w14:textId="77777777" w:rsidR="00FB6DBA" w:rsidRPr="00820725" w:rsidRDefault="00820725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Telefonski broj</w:t>
            </w:r>
            <w:r w:rsidR="00CF1556" w:rsidRPr="0082072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650" w:type="dxa"/>
            <w:vAlign w:val="center"/>
          </w:tcPr>
          <w:p w14:paraId="79B3A35A" w14:textId="77777777" w:rsidR="00FB6DBA" w:rsidRPr="00820725" w:rsidRDefault="00FB6DBA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5650" w:rsidRPr="00820725" w14:paraId="79B3A35F" w14:textId="77777777" w:rsidTr="000500A7">
        <w:trPr>
          <w:trHeight w:val="656"/>
        </w:trPr>
        <w:tc>
          <w:tcPr>
            <w:tcW w:w="555" w:type="dxa"/>
            <w:vMerge/>
            <w:shd w:val="clear" w:color="auto" w:fill="F2F2F2" w:themeFill="background1" w:themeFillShade="F2"/>
            <w:vAlign w:val="center"/>
          </w:tcPr>
          <w:p w14:paraId="79B3A35C" w14:textId="77777777" w:rsidR="008F5650" w:rsidRPr="00820725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79B3A35D" w14:textId="77777777" w:rsidR="008F5650" w:rsidRPr="00820725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Email:</w:t>
            </w:r>
          </w:p>
        </w:tc>
        <w:tc>
          <w:tcPr>
            <w:tcW w:w="5650" w:type="dxa"/>
            <w:vAlign w:val="center"/>
          </w:tcPr>
          <w:p w14:paraId="79B3A35E" w14:textId="77777777" w:rsidR="008F5650" w:rsidRPr="00820725" w:rsidRDefault="008F5650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01845" w:rsidRPr="00820725" w14:paraId="79B3A368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  <w:vAlign w:val="center"/>
          </w:tcPr>
          <w:p w14:paraId="79B3A360" w14:textId="77777777" w:rsidR="00E01845" w:rsidRPr="00820725" w:rsidRDefault="001F08C6" w:rsidP="001F08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4</w:t>
            </w:r>
            <w:r w:rsidR="00E01845" w:rsidRPr="0082072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  <w:vAlign w:val="center"/>
          </w:tcPr>
          <w:p w14:paraId="79B3A361" w14:textId="77777777" w:rsidR="00E01845" w:rsidRPr="00820725" w:rsidRDefault="00820725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Status podnosioca prijave</w:t>
            </w:r>
            <w:r w:rsidR="00023A36" w:rsidRPr="00820725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79B3A362" w14:textId="77777777" w:rsidR="00023A36" w:rsidRPr="00820725" w:rsidRDefault="00023A36" w:rsidP="001F08C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  <w:vAlign w:val="center"/>
          </w:tcPr>
          <w:p w14:paraId="79B3A363" w14:textId="77777777" w:rsidR="00023A36" w:rsidRPr="00820725" w:rsidRDefault="00023A36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Žene poljoprivrednice</w:t>
            </w:r>
          </w:p>
          <w:p w14:paraId="79B3A364" w14:textId="77777777" w:rsidR="00014509" w:rsidRPr="00820725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□ Start Up (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novoosnovana preduzeća</w:t>
            </w: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79B3A365" w14:textId="77777777" w:rsidR="00023A36" w:rsidRPr="00820725" w:rsidRDefault="00014509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Biznis</w:t>
            </w:r>
          </w:p>
          <w:p w14:paraId="79B3A366" w14:textId="77777777" w:rsidR="00023A36" w:rsidRPr="00820725" w:rsidRDefault="00023A36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Zadruga</w:t>
            </w:r>
          </w:p>
          <w:p w14:paraId="79B3A367" w14:textId="77777777" w:rsidR="00814CC8" w:rsidRPr="00820725" w:rsidRDefault="00814CC8" w:rsidP="001F08C6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23A36" w:rsidRPr="00820725" w14:paraId="79B3A36E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69" w14:textId="77777777" w:rsidR="00023A36" w:rsidRPr="00820725" w:rsidRDefault="001F08C6" w:rsidP="00E0184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6A" w14:textId="77777777" w:rsidR="00820725" w:rsidRPr="00820725" w:rsidRDefault="00820725" w:rsidP="0082072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Poslovni registarski broj</w:t>
            </w:r>
          </w:p>
          <w:p w14:paraId="79B3A36B" w14:textId="77777777" w:rsidR="00023A36" w:rsidRPr="00820725" w:rsidRDefault="00820725" w:rsidP="0082072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 (ako je primenljivo)</w:t>
            </w:r>
          </w:p>
          <w:p w14:paraId="79B3A36C" w14:textId="77777777" w:rsidR="00023A36" w:rsidRPr="00820725" w:rsidRDefault="00023A36" w:rsidP="00CF155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</w:tcPr>
          <w:p w14:paraId="79B3A36D" w14:textId="77777777" w:rsidR="00023A36" w:rsidRPr="00820725" w:rsidRDefault="00023A36" w:rsidP="00E01845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54053" w:rsidRPr="00820725" w14:paraId="79B3A383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6F" w14:textId="77777777" w:rsidR="00246515" w:rsidRPr="00820725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79B3A370" w14:textId="77777777" w:rsidR="00246515" w:rsidRPr="00820725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79B3A371" w14:textId="77777777" w:rsidR="00246515" w:rsidRPr="00820725" w:rsidRDefault="00246515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</w:p>
          <w:p w14:paraId="79B3A372" w14:textId="77777777" w:rsidR="00C54053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6</w:t>
            </w:r>
            <w:r w:rsidR="00EE0F08"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73" w14:textId="77777777" w:rsidR="000500A7" w:rsidRPr="00820725" w:rsidRDefault="000500A7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74" w14:textId="77777777" w:rsidR="004E330C" w:rsidRPr="00820725" w:rsidRDefault="00820725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Označite sektor za koji se prijavljujete (može se označiti više izbora)</w:t>
            </w:r>
          </w:p>
          <w:p w14:paraId="79B3A375" w14:textId="77777777" w:rsidR="004E330C" w:rsidRPr="00820725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76" w14:textId="77777777" w:rsidR="004E330C" w:rsidRPr="00820725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77" w14:textId="77777777" w:rsidR="004E330C" w:rsidRPr="00820725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78" w14:textId="77777777" w:rsidR="004E330C" w:rsidRPr="00820725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79" w14:textId="77777777" w:rsidR="004E330C" w:rsidRPr="00820725" w:rsidRDefault="004E330C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</w:tcPr>
          <w:p w14:paraId="79B3A37A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Prerada voća i povrća</w:t>
            </w:r>
          </w:p>
          <w:p w14:paraId="79B3A37B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Proizvodnja mleka uključujući sabirne tačke</w:t>
            </w:r>
          </w:p>
          <w:p w14:paraId="79B3A37C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Živina</w:t>
            </w:r>
          </w:p>
          <w:p w14:paraId="79B3A37D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Bobičasto voće (maline, jagode, borovnice</w:t>
            </w: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</w:p>
          <w:p w14:paraId="79B3A37E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Medicinsko i aromatično bilje (MA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) i nedrvni šumski proizvodi (</w:t>
            </w:r>
            <w:r w:rsidR="00FB1C50">
              <w:rPr>
                <w:rFonts w:ascii="Times New Roman" w:hAnsi="Times New Roman" w:cs="Times New Roman"/>
                <w:sz w:val="22"/>
                <w:szCs w:val="22"/>
              </w:rPr>
              <w:t>NDŠP</w:t>
            </w: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79B3A37F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Stočarstvo</w:t>
            </w:r>
          </w:p>
          <w:p w14:paraId="79B3A380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Pčelarstvo</w:t>
            </w:r>
          </w:p>
          <w:p w14:paraId="79B3A381" w14:textId="77777777" w:rsidR="000500A7" w:rsidRPr="00820725" w:rsidRDefault="000500A7" w:rsidP="000500A7">
            <w:pPr>
              <w:pStyle w:val="Defaul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  <w:sz w:val="22"/>
                <w:szCs w:val="22"/>
              </w:rPr>
              <w:t>Ostali poljoprivredni sektori</w:t>
            </w:r>
          </w:p>
          <w:p w14:paraId="79B3A382" w14:textId="77777777" w:rsidR="00F16E84" w:rsidRPr="00820725" w:rsidRDefault="00F16E84" w:rsidP="0019068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47742" w:rsidRPr="00820725" w14:paraId="79B3A389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84" w14:textId="77777777" w:rsidR="00147742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7</w:t>
            </w:r>
            <w:r w:rsidR="00EE0F08"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85" w14:textId="77777777" w:rsidR="00147742" w:rsidRPr="00820725" w:rsidRDefault="00820725" w:rsidP="00F0151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Navedite kratak opis svog inventara/aktive (najvrednije stavke, uključujući opremu, zemljište, mašine i radni prostor).</w:t>
            </w:r>
          </w:p>
        </w:tc>
        <w:tc>
          <w:tcPr>
            <w:tcW w:w="5650" w:type="dxa"/>
          </w:tcPr>
          <w:p w14:paraId="79B3A386" w14:textId="77777777" w:rsidR="0043399D" w:rsidRPr="00820725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87" w14:textId="77777777" w:rsidR="0043399D" w:rsidRPr="00820725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88" w14:textId="77777777" w:rsidR="0043399D" w:rsidRPr="00820725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3399D" w:rsidRPr="00820725" w14:paraId="79B3A38E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8A" w14:textId="77777777" w:rsidR="0043399D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8</w:t>
            </w:r>
            <w:r w:rsidR="00EE0F08"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8B" w14:textId="77777777" w:rsidR="00911CD8" w:rsidRPr="00820725" w:rsidRDefault="00820725" w:rsidP="00F0151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Molimo navedite glavne poljoprivredne proizvode kojima ste se bavili u poslednje dve godine. Opciono, možete dodati druge.</w:t>
            </w:r>
          </w:p>
          <w:p w14:paraId="79B3A38C" w14:textId="77777777" w:rsidR="004E330C" w:rsidRPr="00820725" w:rsidRDefault="004E330C" w:rsidP="00C2256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</w:tcPr>
          <w:p w14:paraId="79B3A38D" w14:textId="77777777" w:rsidR="0043399D" w:rsidRPr="00820725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3399D" w:rsidRPr="00820725" w14:paraId="79B3A39A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8F" w14:textId="77777777" w:rsidR="0043399D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9</w:t>
            </w:r>
            <w:r w:rsidR="00EE0F08"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90" w14:textId="77777777" w:rsidR="00911CD8" w:rsidRPr="00820725" w:rsidRDefault="00820725" w:rsidP="00B417B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Opišite ukratko kako želite da razvijete svoj agrobiznis u naredne dve godine?</w:t>
            </w:r>
          </w:p>
        </w:tc>
        <w:tc>
          <w:tcPr>
            <w:tcW w:w="5650" w:type="dxa"/>
          </w:tcPr>
          <w:p w14:paraId="79B3A391" w14:textId="77777777" w:rsidR="0043399D" w:rsidRPr="00820725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2" w14:textId="77777777" w:rsidR="00814CC8" w:rsidRPr="00820725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3" w14:textId="77777777" w:rsidR="00814CC8" w:rsidRPr="00820725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4" w14:textId="77777777" w:rsidR="00814CC8" w:rsidRPr="00820725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5" w14:textId="77777777" w:rsidR="00814CC8" w:rsidRPr="00820725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6" w14:textId="77777777" w:rsidR="00814CC8" w:rsidRPr="00820725" w:rsidRDefault="00814CC8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7" w14:textId="77777777" w:rsidR="007F52C2" w:rsidRPr="00820725" w:rsidRDefault="007F52C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8" w14:textId="3194C7CE" w:rsidR="007F52C2" w:rsidRDefault="007F52C2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3C1FBCF" w14:textId="77777777" w:rsidR="00CF457D" w:rsidRPr="00820725" w:rsidRDefault="00CF457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9" w14:textId="77777777" w:rsidR="004A039C" w:rsidRPr="00820725" w:rsidRDefault="004A039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04551" w:rsidRPr="00820725" w14:paraId="79B3A39D" w14:textId="77777777" w:rsidTr="00EF5AEB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9B" w14:textId="77777777" w:rsidR="00904551" w:rsidRPr="00820725" w:rsidRDefault="00904551" w:rsidP="0090455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lastRenderedPageBreak/>
              <w:t>1</w:t>
            </w:r>
            <w:r w:rsidR="004A039C" w:rsidRPr="00820725">
              <w:rPr>
                <w:rFonts w:ascii="Times New Roman" w:hAnsi="Times New Roman" w:cs="Times New Roman"/>
                <w:color w:val="000000"/>
              </w:rPr>
              <w:t>0</w:t>
            </w:r>
            <w:r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9057" w:type="dxa"/>
            <w:gridSpan w:val="2"/>
            <w:shd w:val="clear" w:color="auto" w:fill="F2F2F2" w:themeFill="background1" w:themeFillShade="F2"/>
          </w:tcPr>
          <w:p w14:paraId="79B3A39C" w14:textId="77777777" w:rsidR="00904551" w:rsidRPr="00CF457D" w:rsidRDefault="00820725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CF457D">
              <w:rPr>
                <w:rFonts w:ascii="Times New Roman" w:hAnsi="Times New Roman" w:cs="Times New Roman"/>
                <w:color w:val="000000"/>
              </w:rPr>
              <w:t>Da li vaša ideja nudi nešto novo i da li ova ideja može uticati na druge poslove i razvoj sektora?</w:t>
            </w:r>
          </w:p>
        </w:tc>
      </w:tr>
      <w:tr w:rsidR="004A039C" w:rsidRPr="00820725" w14:paraId="79B3A3A3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p w14:paraId="79B3A39E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9F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0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1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2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A039C" w:rsidRPr="00820725" w14:paraId="79B3A3AC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4A039C" w:rsidRPr="00820725" w14:paraId="79B3A3A6" w14:textId="77777777" w:rsidTr="00732F2E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9B3A3A4" w14:textId="77777777" w:rsidR="004A039C" w:rsidRPr="00820725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11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9B3A3A5" w14:textId="77777777" w:rsidR="004A039C" w:rsidRPr="00820725" w:rsidRDefault="00820725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Molimo opišite svoj rad i aktivnosti u relevantnom sektoru</w:t>
                  </w:r>
                  <w:r w:rsidR="004A039C" w:rsidRPr="00820725">
                    <w:rPr>
                      <w:rFonts w:ascii="Times New Roman" w:hAnsi="Times New Roman" w:cs="Times New Roman"/>
                      <w:color w:val="000000"/>
                    </w:rPr>
                    <w:t>.</w:t>
                  </w:r>
                </w:p>
              </w:tc>
            </w:tr>
          </w:tbl>
          <w:p w14:paraId="79B3A3A7" w14:textId="77777777" w:rsidR="004A039C" w:rsidRPr="00820725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8" w14:textId="77777777" w:rsidR="004A039C" w:rsidRPr="00820725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9" w14:textId="77777777" w:rsidR="004A039C" w:rsidRPr="00820725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A" w14:textId="77777777" w:rsidR="004A039C" w:rsidRPr="00820725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AB" w14:textId="77777777" w:rsidR="004A039C" w:rsidRPr="00820725" w:rsidRDefault="004A039C" w:rsidP="004A039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A039C" w:rsidRPr="00820725" w14:paraId="79B3A3C0" w14:textId="77777777" w:rsidTr="005E742D">
        <w:trPr>
          <w:trHeight w:val="392"/>
        </w:trPr>
        <w:tc>
          <w:tcPr>
            <w:tcW w:w="9612" w:type="dxa"/>
            <w:gridSpan w:val="3"/>
            <w:shd w:val="clear" w:color="auto" w:fill="auto"/>
          </w:tcPr>
          <w:tbl>
            <w:tblPr>
              <w:tblpPr w:leftFromText="180" w:rightFromText="180" w:vertAnchor="text" w:tblpXSpec="right" w:tblpY="1"/>
              <w:tblOverlap w:val="never"/>
              <w:tblW w:w="961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</w:tblGrid>
            <w:tr w:rsidR="004A039C" w:rsidRPr="00820725" w14:paraId="79B3A3AF" w14:textId="77777777" w:rsidTr="00732F2E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9B3A3AD" w14:textId="77777777" w:rsidR="004A039C" w:rsidRPr="00820725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12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9B3A3AE" w14:textId="77777777" w:rsidR="004A039C" w:rsidRPr="00820725" w:rsidRDefault="00820725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820725">
                    <w:t>Da li mislite da bi vaše poslovanje moglo da utiče na životnu sredinu i kako? Molimo opišite i pozitivne i negativne efekte</w:t>
                  </w:r>
                  <w:r w:rsidR="00721232" w:rsidRPr="00820725">
                    <w:t>.</w:t>
                  </w:r>
                </w:p>
              </w:tc>
            </w:tr>
          </w:tbl>
          <w:p w14:paraId="79B3A3B0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1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2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3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4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5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tbl>
            <w:tblPr>
              <w:tblpPr w:leftFromText="180" w:rightFromText="180" w:vertAnchor="text" w:tblpXSpec="right" w:tblpY="1"/>
              <w:tblOverlap w:val="never"/>
              <w:tblW w:w="186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55"/>
              <w:gridCol w:w="9057"/>
              <w:gridCol w:w="9057"/>
            </w:tblGrid>
            <w:tr w:rsidR="004A039C" w:rsidRPr="00820725" w14:paraId="79B3A3B9" w14:textId="77777777" w:rsidTr="00652B79">
              <w:trPr>
                <w:trHeight w:val="392"/>
              </w:trPr>
              <w:tc>
                <w:tcPr>
                  <w:tcW w:w="555" w:type="dxa"/>
                  <w:shd w:val="clear" w:color="auto" w:fill="F2F2F2" w:themeFill="background1" w:themeFillShade="F2"/>
                </w:tcPr>
                <w:p w14:paraId="79B3A3B6" w14:textId="77777777" w:rsidR="004A039C" w:rsidRPr="00820725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13.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9B3A3B7" w14:textId="77777777" w:rsidR="004A039C" w:rsidRPr="00820725" w:rsidRDefault="00820725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Ko će biti odgovoran za upravljanje poslovnom idejom/intervencijom? Molimo opišite društveni i ekološki uticaj vaše ideje</w:t>
                  </w:r>
                  <w:r w:rsidR="004A039C" w:rsidRPr="00820725">
                    <w:rPr>
                      <w:rFonts w:ascii="Times New Roman" w:hAnsi="Times New Roman" w:cs="Times New Roman"/>
                      <w:color w:val="000000"/>
                    </w:rPr>
                    <w:t>?</w:t>
                  </w:r>
                </w:p>
              </w:tc>
              <w:tc>
                <w:tcPr>
                  <w:tcW w:w="9057" w:type="dxa"/>
                  <w:shd w:val="clear" w:color="auto" w:fill="F2F2F2" w:themeFill="background1" w:themeFillShade="F2"/>
                  <w:vAlign w:val="center"/>
                </w:tcPr>
                <w:p w14:paraId="79B3A3B8" w14:textId="77777777" w:rsidR="004A039C" w:rsidRPr="00820725" w:rsidRDefault="004A039C" w:rsidP="004A039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820725">
                    <w:rPr>
                      <w:rFonts w:ascii="Times New Roman" w:hAnsi="Times New Roman" w:cs="Times New Roman"/>
                      <w:color w:val="000000"/>
                    </w:rPr>
                    <w:t>Please describe the social and environmental impact of your idea?</w:t>
                  </w:r>
                </w:p>
              </w:tc>
            </w:tr>
          </w:tbl>
          <w:p w14:paraId="79B3A3BA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B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C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D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E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BF" w14:textId="77777777" w:rsidR="004A039C" w:rsidRPr="00820725" w:rsidRDefault="004A039C" w:rsidP="0090455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3399D" w:rsidRPr="00820725" w14:paraId="79B3A3CC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C1" w14:textId="77777777" w:rsidR="0043399D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="004A039C" w:rsidRPr="00820725">
              <w:rPr>
                <w:rFonts w:ascii="Times New Roman" w:hAnsi="Times New Roman" w:cs="Times New Roman"/>
                <w:color w:val="000000"/>
              </w:rPr>
              <w:t>4</w:t>
            </w:r>
            <w:r w:rsidR="00EE0F08"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C2" w14:textId="77777777" w:rsidR="0069504D" w:rsidRPr="00820725" w:rsidRDefault="0082072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Ako vaš projekat bude izabran, da li ste spremni da sarađujete sa drugim ženama i muškarcima kako biste podelili iskustva?</w:t>
            </w:r>
          </w:p>
          <w:p w14:paraId="79B3A3C4" w14:textId="1B9FD46B" w:rsidR="0043399D" w:rsidRPr="00820725" w:rsidRDefault="0043399D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650" w:type="dxa"/>
          </w:tcPr>
          <w:p w14:paraId="79B3A3C5" w14:textId="77777777" w:rsidR="0043399D" w:rsidRPr="00820725" w:rsidRDefault="00E623C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820725">
              <w:rPr>
                <w:rFonts w:ascii="Times New Roman" w:hAnsi="Times New Roman" w:cs="Times New Roman"/>
              </w:rPr>
              <w:t>DA</w:t>
            </w:r>
          </w:p>
          <w:p w14:paraId="79B3A3C6" w14:textId="77777777" w:rsidR="0043399D" w:rsidRPr="00820725" w:rsidRDefault="0043399D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N</w:t>
            </w:r>
            <w:r w:rsidR="00820725">
              <w:rPr>
                <w:rFonts w:ascii="Times New Roman" w:hAnsi="Times New Roman" w:cs="Times New Roman"/>
              </w:rPr>
              <w:t>E</w:t>
            </w:r>
          </w:p>
          <w:p w14:paraId="79B3A3C7" w14:textId="77777777" w:rsidR="000F57B5" w:rsidRPr="00820725" w:rsidRDefault="000F57B5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C8" w14:textId="77777777" w:rsidR="004A039C" w:rsidRPr="00820725" w:rsidRDefault="004A039C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CB" w14:textId="77777777" w:rsidR="000500A7" w:rsidRPr="00820725" w:rsidRDefault="000500A7" w:rsidP="00CF457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22563" w:rsidRPr="00820725" w14:paraId="79B3A3D5" w14:textId="77777777" w:rsidTr="000500A7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CD" w14:textId="77777777" w:rsidR="00C22563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="004A039C" w:rsidRPr="00820725">
              <w:rPr>
                <w:rFonts w:ascii="Times New Roman" w:hAnsi="Times New Roman" w:cs="Times New Roman"/>
                <w:color w:val="000000"/>
              </w:rPr>
              <w:t>5</w:t>
            </w:r>
            <w:r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CE" w14:textId="77777777" w:rsidR="00C22563" w:rsidRPr="00820725" w:rsidRDefault="0082072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Da li ste učestvovali na nekoj obuci iz poljoprivrede? Ako jeste, navedite na koju temu?</w:t>
            </w:r>
          </w:p>
        </w:tc>
        <w:tc>
          <w:tcPr>
            <w:tcW w:w="5650" w:type="dxa"/>
          </w:tcPr>
          <w:p w14:paraId="79B3A3CF" w14:textId="77777777" w:rsidR="00C22563" w:rsidRPr="00820725" w:rsidRDefault="00C22563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>
              <w:rPr>
                <w:rFonts w:ascii="Times New Roman" w:hAnsi="Times New Roman" w:cs="Times New Roman"/>
              </w:rPr>
              <w:t>DA</w:t>
            </w:r>
          </w:p>
          <w:p w14:paraId="79B3A3D0" w14:textId="77777777" w:rsidR="00C22563" w:rsidRPr="00820725" w:rsidRDefault="00C22563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N</w:t>
            </w:r>
            <w:r w:rsidR="00FB1C50">
              <w:rPr>
                <w:rFonts w:ascii="Times New Roman" w:hAnsi="Times New Roman" w:cs="Times New Roman"/>
              </w:rPr>
              <w:t>E</w:t>
            </w:r>
          </w:p>
          <w:p w14:paraId="79B3A3D1" w14:textId="77777777" w:rsidR="00C22563" w:rsidRPr="00820725" w:rsidRDefault="00C22563" w:rsidP="00C2256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D2" w14:textId="77777777" w:rsidR="00C22563" w:rsidRPr="00820725" w:rsidRDefault="00C22563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D3" w14:textId="77777777" w:rsidR="00C22563" w:rsidRPr="00820725" w:rsidRDefault="00FB1C50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a obuke</w:t>
            </w:r>
            <w:r w:rsidR="00C22563" w:rsidRPr="00820725">
              <w:rPr>
                <w:rFonts w:ascii="Times New Roman" w:hAnsi="Times New Roman" w:cs="Times New Roman"/>
              </w:rPr>
              <w:t>: _________________</w:t>
            </w:r>
          </w:p>
          <w:p w14:paraId="79B3A3D4" w14:textId="77777777" w:rsidR="000500A7" w:rsidRPr="00820725" w:rsidRDefault="000500A7" w:rsidP="00B417B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1845" w:rsidRPr="00820725" w14:paraId="79B3A3E0" w14:textId="77777777" w:rsidTr="000500A7">
        <w:trPr>
          <w:trHeight w:val="959"/>
        </w:trPr>
        <w:tc>
          <w:tcPr>
            <w:tcW w:w="555" w:type="dxa"/>
            <w:shd w:val="clear" w:color="auto" w:fill="F2F2F2" w:themeFill="background1" w:themeFillShade="F2"/>
          </w:tcPr>
          <w:p w14:paraId="79B3A3D6" w14:textId="77777777" w:rsidR="00E01845" w:rsidRPr="00820725" w:rsidRDefault="001F08C6" w:rsidP="00B4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="004A039C" w:rsidRPr="00820725">
              <w:rPr>
                <w:rFonts w:ascii="Times New Roman" w:hAnsi="Times New Roman" w:cs="Times New Roman"/>
                <w:color w:val="000000"/>
              </w:rPr>
              <w:t>6</w:t>
            </w:r>
            <w:r w:rsidR="00EE0F08"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D7" w14:textId="77777777" w:rsidR="000532F5" w:rsidRPr="00820725" w:rsidRDefault="0082072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820725">
              <w:rPr>
                <w:rFonts w:ascii="Times New Roman" w:hAnsi="Times New Roman" w:cs="Times New Roman"/>
                <w:sz w:val="22"/>
                <w:szCs w:val="22"/>
              </w:rPr>
              <w:t>Ako vaša aplikacija bude izabrana, da li ste spremni da učestvujete u programu obuke?</w:t>
            </w:r>
          </w:p>
          <w:p w14:paraId="79B3A3D8" w14:textId="77777777" w:rsidR="000532F5" w:rsidRPr="00820725" w:rsidRDefault="000532F5" w:rsidP="00E623C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B3A3D9" w14:textId="77777777" w:rsidR="00911CD8" w:rsidRPr="00820725" w:rsidRDefault="00FB1C50" w:rsidP="00B417B0">
            <w:pPr>
              <w:pStyle w:val="Default"/>
              <w:rPr>
                <w:rFonts w:ascii="Times New Roman" w:hAnsi="Times New Roman" w:cs="Times New Roman"/>
                <w:strike/>
                <w:sz w:val="22"/>
                <w:szCs w:val="22"/>
              </w:rPr>
            </w:pPr>
            <w:r w:rsidRPr="00FB1C50">
              <w:rPr>
                <w:rFonts w:ascii="Times New Roman" w:hAnsi="Times New Roman" w:cs="Times New Roman"/>
                <w:sz w:val="22"/>
                <w:szCs w:val="22"/>
              </w:rPr>
              <w:t>Ako jeste, koja bi vam obuka najpotrebnija? Molimo navedite predmet(e).</w:t>
            </w:r>
          </w:p>
        </w:tc>
        <w:tc>
          <w:tcPr>
            <w:tcW w:w="5650" w:type="dxa"/>
          </w:tcPr>
          <w:p w14:paraId="79B3A3DA" w14:textId="77777777" w:rsidR="000532F5" w:rsidRPr="00820725" w:rsidRDefault="000532F5" w:rsidP="000532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>
              <w:rPr>
                <w:rFonts w:ascii="Times New Roman" w:hAnsi="Times New Roman" w:cs="Times New Roman"/>
              </w:rPr>
              <w:t>DA</w:t>
            </w:r>
          </w:p>
          <w:p w14:paraId="79B3A3DB" w14:textId="77777777" w:rsidR="000532F5" w:rsidRPr="00820725" w:rsidRDefault="000532F5" w:rsidP="000532F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N</w:t>
            </w:r>
            <w:r w:rsidR="00FB1C50">
              <w:rPr>
                <w:rFonts w:ascii="Times New Roman" w:hAnsi="Times New Roman" w:cs="Times New Roman"/>
              </w:rPr>
              <w:t>E</w:t>
            </w:r>
          </w:p>
          <w:p w14:paraId="79B3A3DC" w14:textId="77777777" w:rsidR="000532F5" w:rsidRPr="00820725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DD" w14:textId="77777777" w:rsidR="000532F5" w:rsidRPr="00820725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DE" w14:textId="77777777" w:rsidR="000532F5" w:rsidRPr="00820725" w:rsidRDefault="000532F5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9B3A3DF" w14:textId="77777777" w:rsidR="000500A7" w:rsidRPr="00820725" w:rsidRDefault="00FB1C50" w:rsidP="00E623C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a obuke</w:t>
            </w:r>
            <w:r w:rsidRPr="00820725">
              <w:rPr>
                <w:rFonts w:ascii="Times New Roman" w:hAnsi="Times New Roman" w:cs="Times New Roman"/>
              </w:rPr>
              <w:t xml:space="preserve"> </w:t>
            </w:r>
            <w:r w:rsidR="00B04D21" w:rsidRPr="00820725">
              <w:rPr>
                <w:rFonts w:ascii="Times New Roman" w:hAnsi="Times New Roman" w:cs="Times New Roman"/>
              </w:rPr>
              <w:t>: __________________</w:t>
            </w:r>
          </w:p>
        </w:tc>
      </w:tr>
      <w:tr w:rsidR="000500A7" w:rsidRPr="00820725" w14:paraId="79B3A3E9" w14:textId="77777777" w:rsidTr="00860343">
        <w:trPr>
          <w:trHeight w:val="392"/>
        </w:trPr>
        <w:tc>
          <w:tcPr>
            <w:tcW w:w="555" w:type="dxa"/>
            <w:shd w:val="clear" w:color="auto" w:fill="F2F2F2" w:themeFill="background1" w:themeFillShade="F2"/>
          </w:tcPr>
          <w:p w14:paraId="79B3A3E1" w14:textId="77777777" w:rsidR="000500A7" w:rsidRPr="00820725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820725">
              <w:rPr>
                <w:rFonts w:ascii="Times New Roman" w:hAnsi="Times New Roman" w:cs="Times New Roman"/>
                <w:color w:val="000000"/>
              </w:rPr>
              <w:t>1</w:t>
            </w:r>
            <w:r w:rsidR="00F15A2B" w:rsidRPr="00820725">
              <w:rPr>
                <w:rFonts w:ascii="Times New Roman" w:hAnsi="Times New Roman" w:cs="Times New Roman"/>
                <w:color w:val="000000"/>
              </w:rPr>
              <w:t>7</w:t>
            </w:r>
            <w:r w:rsidRPr="00820725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3407" w:type="dxa"/>
            <w:shd w:val="clear" w:color="auto" w:fill="F2F2F2" w:themeFill="background1" w:themeFillShade="F2"/>
          </w:tcPr>
          <w:p w14:paraId="79B3A3E2" w14:textId="77777777" w:rsidR="000500A7" w:rsidRPr="00820725" w:rsidRDefault="00FB1C50" w:rsidP="0086034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FB1C50">
              <w:rPr>
                <w:rFonts w:ascii="Times New Roman" w:hAnsi="Times New Roman" w:cs="Times New Roman"/>
                <w:sz w:val="22"/>
                <w:szCs w:val="22"/>
              </w:rPr>
              <w:t>Kako ste čuli za ovu priliku?</w:t>
            </w:r>
          </w:p>
        </w:tc>
        <w:tc>
          <w:tcPr>
            <w:tcW w:w="5650" w:type="dxa"/>
          </w:tcPr>
          <w:p w14:paraId="79B3A3E3" w14:textId="77777777" w:rsidR="000500A7" w:rsidRPr="00820725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</w:rPr>
              <w:t>Javni pozivi</w:t>
            </w:r>
          </w:p>
          <w:p w14:paraId="79B3A3E4" w14:textId="77777777" w:rsidR="000500A7" w:rsidRPr="00820725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Facebook</w:t>
            </w:r>
          </w:p>
          <w:p w14:paraId="79B3A3E5" w14:textId="77777777" w:rsidR="000500A7" w:rsidRPr="00820725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</w:rPr>
              <w:t>Veb sajt</w:t>
            </w:r>
          </w:p>
          <w:p w14:paraId="79B3A3E6" w14:textId="77777777" w:rsidR="000500A7" w:rsidRPr="00820725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>□ Instagram</w:t>
            </w:r>
          </w:p>
          <w:p w14:paraId="79B3A3E7" w14:textId="77777777" w:rsidR="000500A7" w:rsidRPr="00820725" w:rsidRDefault="000500A7" w:rsidP="008603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 w:rsidRPr="00FB1C50">
              <w:rPr>
                <w:rFonts w:ascii="Times New Roman" w:hAnsi="Times New Roman" w:cs="Times New Roman"/>
              </w:rPr>
              <w:t>Lično, od kolega, prijatelja i rođaka</w:t>
            </w:r>
          </w:p>
          <w:p w14:paraId="79B3A3E8" w14:textId="77777777" w:rsidR="000500A7" w:rsidRPr="00820725" w:rsidRDefault="000500A7" w:rsidP="00FB1C5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20725">
              <w:rPr>
                <w:rFonts w:ascii="Times New Roman" w:hAnsi="Times New Roman" w:cs="Times New Roman"/>
              </w:rPr>
              <w:t xml:space="preserve">□ </w:t>
            </w:r>
            <w:r w:rsidR="00FB1C50">
              <w:rPr>
                <w:rFonts w:ascii="Times New Roman" w:hAnsi="Times New Roman" w:cs="Times New Roman"/>
              </w:rPr>
              <w:t>Drugo</w:t>
            </w:r>
            <w:r w:rsidRPr="00820725">
              <w:rPr>
                <w:rFonts w:ascii="Times New Roman" w:hAnsi="Times New Roman" w:cs="Times New Roman"/>
              </w:rPr>
              <w:t>: __________________________</w:t>
            </w:r>
          </w:p>
        </w:tc>
      </w:tr>
    </w:tbl>
    <w:p w14:paraId="79B3A3EA" w14:textId="77777777" w:rsidR="00407966" w:rsidRPr="00820725" w:rsidRDefault="00407966" w:rsidP="001D1DD3">
      <w:pPr>
        <w:rPr>
          <w:rFonts w:ascii="Times New Roman" w:hAnsi="Times New Roman" w:cs="Times New Roman"/>
          <w:sz w:val="20"/>
          <w:szCs w:val="20"/>
        </w:rPr>
      </w:pPr>
    </w:p>
    <w:sectPr w:rsidR="00407966" w:rsidRPr="00820725" w:rsidSect="0069504D">
      <w:headerReference w:type="default" r:id="rId11"/>
      <w:footerReference w:type="default" r:id="rId12"/>
      <w:pgSz w:w="11907" w:h="16839" w:code="9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3A3ED" w14:textId="77777777" w:rsidR="003640C1" w:rsidRDefault="003640C1" w:rsidP="00175187">
      <w:pPr>
        <w:spacing w:after="0" w:line="240" w:lineRule="auto"/>
      </w:pPr>
      <w:r>
        <w:separator/>
      </w:r>
    </w:p>
  </w:endnote>
  <w:endnote w:type="continuationSeparator" w:id="0">
    <w:p w14:paraId="79B3A3EE" w14:textId="77777777" w:rsidR="003640C1" w:rsidRDefault="003640C1" w:rsidP="00175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4401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B3A3F1" w14:textId="77777777" w:rsidR="00962064" w:rsidRDefault="002C79EB">
        <w:pPr>
          <w:pStyle w:val="Footer"/>
          <w:jc w:val="right"/>
        </w:pPr>
        <w:r>
          <w:fldChar w:fldCharType="begin"/>
        </w:r>
        <w:r w:rsidR="00962064">
          <w:instrText xml:space="preserve"> PAGE   \* MERGEFORMAT </w:instrText>
        </w:r>
        <w:r>
          <w:fldChar w:fldCharType="separate"/>
        </w:r>
        <w:r w:rsidR="00FB1C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B3A3F2" w14:textId="77777777" w:rsidR="00962064" w:rsidRDefault="004E12C4">
    <w:pPr>
      <w:pStyle w:val="Footer"/>
    </w:pPr>
    <w:r>
      <w:t xml:space="preserve">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3A3EB" w14:textId="77777777" w:rsidR="003640C1" w:rsidRDefault="003640C1" w:rsidP="00175187">
      <w:pPr>
        <w:spacing w:after="0" w:line="240" w:lineRule="auto"/>
      </w:pPr>
      <w:r>
        <w:separator/>
      </w:r>
    </w:p>
  </w:footnote>
  <w:footnote w:type="continuationSeparator" w:id="0">
    <w:p w14:paraId="79B3A3EC" w14:textId="77777777" w:rsidR="003640C1" w:rsidRDefault="003640C1" w:rsidP="00175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3A3EF" w14:textId="77777777" w:rsidR="003900B8" w:rsidRDefault="003900B8" w:rsidP="00FB6DBA">
    <w:pPr>
      <w:pStyle w:val="Header"/>
    </w:pPr>
  </w:p>
  <w:p w14:paraId="79B3A3F0" w14:textId="77777777" w:rsidR="003900B8" w:rsidRPr="00FB6DBA" w:rsidRDefault="003900B8" w:rsidP="00FB6D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520"/>
    <w:multiLevelType w:val="hybridMultilevel"/>
    <w:tmpl w:val="C582AE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4909F6"/>
    <w:multiLevelType w:val="hybridMultilevel"/>
    <w:tmpl w:val="A94A2B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767BF3"/>
    <w:multiLevelType w:val="hybridMultilevel"/>
    <w:tmpl w:val="339EBA56"/>
    <w:lvl w:ilvl="0" w:tplc="E3248A26">
      <w:start w:val="12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12C8F"/>
    <w:multiLevelType w:val="hybridMultilevel"/>
    <w:tmpl w:val="6D4ECD4C"/>
    <w:lvl w:ilvl="0" w:tplc="27543494">
      <w:start w:val="1"/>
      <w:numFmt w:val="bullet"/>
      <w:lvlText w:val=""/>
      <w:lvlJc w:val="left"/>
      <w:pPr>
        <w:ind w:left="1080" w:hanging="360"/>
      </w:pPr>
      <w:rPr>
        <w:rFonts w:ascii="Wingdings 2" w:hAnsi="Wingdings 2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125914"/>
    <w:multiLevelType w:val="hybridMultilevel"/>
    <w:tmpl w:val="54800462"/>
    <w:lvl w:ilvl="0" w:tplc="7E0022E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1215D"/>
    <w:multiLevelType w:val="multilevel"/>
    <w:tmpl w:val="4644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A1C16"/>
    <w:multiLevelType w:val="hybridMultilevel"/>
    <w:tmpl w:val="50B82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8537B"/>
    <w:multiLevelType w:val="hybridMultilevel"/>
    <w:tmpl w:val="2E26DD22"/>
    <w:lvl w:ilvl="0" w:tplc="3CB6920A">
      <w:start w:val="140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F21E71"/>
    <w:multiLevelType w:val="hybridMultilevel"/>
    <w:tmpl w:val="148A426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842AE"/>
    <w:multiLevelType w:val="hybridMultilevel"/>
    <w:tmpl w:val="185027A6"/>
    <w:lvl w:ilvl="0" w:tplc="A140C548">
      <w:numFmt w:val="bullet"/>
      <w:lvlText w:val="-"/>
      <w:lvlJc w:val="left"/>
      <w:pPr>
        <w:ind w:left="408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0" w15:restartNumberingAfterBreak="0">
    <w:nsid w:val="6045781C"/>
    <w:multiLevelType w:val="hybridMultilevel"/>
    <w:tmpl w:val="D4B48BB8"/>
    <w:lvl w:ilvl="0" w:tplc="80DE2DF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F30682"/>
    <w:multiLevelType w:val="hybridMultilevel"/>
    <w:tmpl w:val="6E74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E5714"/>
    <w:multiLevelType w:val="hybridMultilevel"/>
    <w:tmpl w:val="77661F2E"/>
    <w:lvl w:ilvl="0" w:tplc="27543494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1214A6"/>
    <w:multiLevelType w:val="hybridMultilevel"/>
    <w:tmpl w:val="E8B6184C"/>
    <w:lvl w:ilvl="0" w:tplc="4A2AB00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580489">
    <w:abstractNumId w:val="2"/>
  </w:num>
  <w:num w:numId="2" w16cid:durableId="761492178">
    <w:abstractNumId w:val="7"/>
  </w:num>
  <w:num w:numId="3" w16cid:durableId="149054558">
    <w:abstractNumId w:val="9"/>
  </w:num>
  <w:num w:numId="4" w16cid:durableId="943616280">
    <w:abstractNumId w:val="3"/>
  </w:num>
  <w:num w:numId="5" w16cid:durableId="460223418">
    <w:abstractNumId w:val="10"/>
  </w:num>
  <w:num w:numId="6" w16cid:durableId="640965042">
    <w:abstractNumId w:val="12"/>
  </w:num>
  <w:num w:numId="7" w16cid:durableId="1295718026">
    <w:abstractNumId w:val="13"/>
  </w:num>
  <w:num w:numId="8" w16cid:durableId="701637820">
    <w:abstractNumId w:val="8"/>
  </w:num>
  <w:num w:numId="9" w16cid:durableId="1317611820">
    <w:abstractNumId w:val="1"/>
  </w:num>
  <w:num w:numId="10" w16cid:durableId="2012565051">
    <w:abstractNumId w:val="5"/>
  </w:num>
  <w:num w:numId="11" w16cid:durableId="268780326">
    <w:abstractNumId w:val="11"/>
  </w:num>
  <w:num w:numId="12" w16cid:durableId="1871064484">
    <w:abstractNumId w:val="0"/>
  </w:num>
  <w:num w:numId="13" w16cid:durableId="1460339252">
    <w:abstractNumId w:val="6"/>
  </w:num>
  <w:num w:numId="14" w16cid:durableId="13820913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MyNjM0MzO3tDRR0lEKTi0uzszPAykwqgUAzE9QpiwAAAA="/>
  </w:docVars>
  <w:rsids>
    <w:rsidRoot w:val="00252C36"/>
    <w:rsid w:val="00010CCA"/>
    <w:rsid w:val="00014509"/>
    <w:rsid w:val="00014AE7"/>
    <w:rsid w:val="00017AFF"/>
    <w:rsid w:val="00023A36"/>
    <w:rsid w:val="000411A5"/>
    <w:rsid w:val="000430B4"/>
    <w:rsid w:val="00044830"/>
    <w:rsid w:val="000500A7"/>
    <w:rsid w:val="00052802"/>
    <w:rsid w:val="000532F5"/>
    <w:rsid w:val="000538BB"/>
    <w:rsid w:val="00063F4B"/>
    <w:rsid w:val="00065A2A"/>
    <w:rsid w:val="00074D10"/>
    <w:rsid w:val="0008304A"/>
    <w:rsid w:val="0008418B"/>
    <w:rsid w:val="00085307"/>
    <w:rsid w:val="000953D9"/>
    <w:rsid w:val="000A5B51"/>
    <w:rsid w:val="000B47C1"/>
    <w:rsid w:val="000C0A38"/>
    <w:rsid w:val="000D2177"/>
    <w:rsid w:val="000D25E6"/>
    <w:rsid w:val="000D4703"/>
    <w:rsid w:val="000D6F96"/>
    <w:rsid w:val="000E232E"/>
    <w:rsid w:val="000E47EC"/>
    <w:rsid w:val="000F2957"/>
    <w:rsid w:val="000F57B5"/>
    <w:rsid w:val="000F5DEB"/>
    <w:rsid w:val="00107428"/>
    <w:rsid w:val="00107C53"/>
    <w:rsid w:val="001118AC"/>
    <w:rsid w:val="00112E6B"/>
    <w:rsid w:val="001275E5"/>
    <w:rsid w:val="00147742"/>
    <w:rsid w:val="001554E9"/>
    <w:rsid w:val="001564C5"/>
    <w:rsid w:val="0016366F"/>
    <w:rsid w:val="00163A2C"/>
    <w:rsid w:val="001676E8"/>
    <w:rsid w:val="00175187"/>
    <w:rsid w:val="001807A0"/>
    <w:rsid w:val="0019068A"/>
    <w:rsid w:val="00194A43"/>
    <w:rsid w:val="001974F9"/>
    <w:rsid w:val="001A705F"/>
    <w:rsid w:val="001C08A9"/>
    <w:rsid w:val="001D1DD3"/>
    <w:rsid w:val="001F08C6"/>
    <w:rsid w:val="001F132C"/>
    <w:rsid w:val="00205E3A"/>
    <w:rsid w:val="002060A0"/>
    <w:rsid w:val="00224980"/>
    <w:rsid w:val="002257B9"/>
    <w:rsid w:val="00235D23"/>
    <w:rsid w:val="00246515"/>
    <w:rsid w:val="002505CE"/>
    <w:rsid w:val="00250AF4"/>
    <w:rsid w:val="00251F1C"/>
    <w:rsid w:val="00252C36"/>
    <w:rsid w:val="002568EF"/>
    <w:rsid w:val="002607BE"/>
    <w:rsid w:val="00261668"/>
    <w:rsid w:val="00264198"/>
    <w:rsid w:val="002667A7"/>
    <w:rsid w:val="00267F10"/>
    <w:rsid w:val="00273CEF"/>
    <w:rsid w:val="00274DA3"/>
    <w:rsid w:val="00296C0B"/>
    <w:rsid w:val="002A46C9"/>
    <w:rsid w:val="002A6D9E"/>
    <w:rsid w:val="002B3448"/>
    <w:rsid w:val="002B41FE"/>
    <w:rsid w:val="002B4C49"/>
    <w:rsid w:val="002C1753"/>
    <w:rsid w:val="002C265A"/>
    <w:rsid w:val="002C79EB"/>
    <w:rsid w:val="002F0427"/>
    <w:rsid w:val="002F0A24"/>
    <w:rsid w:val="0031298E"/>
    <w:rsid w:val="00324395"/>
    <w:rsid w:val="00325DB9"/>
    <w:rsid w:val="0033790D"/>
    <w:rsid w:val="00347F0E"/>
    <w:rsid w:val="003615E6"/>
    <w:rsid w:val="003627AE"/>
    <w:rsid w:val="003640C1"/>
    <w:rsid w:val="00383F12"/>
    <w:rsid w:val="003900B8"/>
    <w:rsid w:val="00394212"/>
    <w:rsid w:val="00397BAE"/>
    <w:rsid w:val="003B10C0"/>
    <w:rsid w:val="003B76C0"/>
    <w:rsid w:val="003C18A7"/>
    <w:rsid w:val="003C76D3"/>
    <w:rsid w:val="003D02A3"/>
    <w:rsid w:val="003D4952"/>
    <w:rsid w:val="003D54E6"/>
    <w:rsid w:val="003E6353"/>
    <w:rsid w:val="00403B95"/>
    <w:rsid w:val="00407966"/>
    <w:rsid w:val="004115A6"/>
    <w:rsid w:val="004169A8"/>
    <w:rsid w:val="00417ABE"/>
    <w:rsid w:val="004255C1"/>
    <w:rsid w:val="0043399D"/>
    <w:rsid w:val="00440AD0"/>
    <w:rsid w:val="0044516E"/>
    <w:rsid w:val="004501B0"/>
    <w:rsid w:val="00455BC9"/>
    <w:rsid w:val="00456965"/>
    <w:rsid w:val="0046115A"/>
    <w:rsid w:val="00473B54"/>
    <w:rsid w:val="004773A5"/>
    <w:rsid w:val="0048777B"/>
    <w:rsid w:val="004A039C"/>
    <w:rsid w:val="004B2206"/>
    <w:rsid w:val="004B64CA"/>
    <w:rsid w:val="004C6BFB"/>
    <w:rsid w:val="004D061F"/>
    <w:rsid w:val="004D2207"/>
    <w:rsid w:val="004D31DF"/>
    <w:rsid w:val="004E12C4"/>
    <w:rsid w:val="004E21E4"/>
    <w:rsid w:val="004E330C"/>
    <w:rsid w:val="004E618B"/>
    <w:rsid w:val="0052719F"/>
    <w:rsid w:val="00535899"/>
    <w:rsid w:val="00536D53"/>
    <w:rsid w:val="005535CC"/>
    <w:rsid w:val="00556B61"/>
    <w:rsid w:val="00563ABD"/>
    <w:rsid w:val="005673DE"/>
    <w:rsid w:val="00584D42"/>
    <w:rsid w:val="00593233"/>
    <w:rsid w:val="00596A91"/>
    <w:rsid w:val="005B1B6F"/>
    <w:rsid w:val="005E38D5"/>
    <w:rsid w:val="005F0697"/>
    <w:rsid w:val="005F3786"/>
    <w:rsid w:val="005F61D4"/>
    <w:rsid w:val="005F67F6"/>
    <w:rsid w:val="006027A6"/>
    <w:rsid w:val="00610B41"/>
    <w:rsid w:val="0061426C"/>
    <w:rsid w:val="00626440"/>
    <w:rsid w:val="006333CA"/>
    <w:rsid w:val="00642709"/>
    <w:rsid w:val="006641BC"/>
    <w:rsid w:val="006705CF"/>
    <w:rsid w:val="00671D2B"/>
    <w:rsid w:val="00685B6D"/>
    <w:rsid w:val="00687B79"/>
    <w:rsid w:val="0069504D"/>
    <w:rsid w:val="00697EB3"/>
    <w:rsid w:val="006B615F"/>
    <w:rsid w:val="006C31F0"/>
    <w:rsid w:val="006C4238"/>
    <w:rsid w:val="006C7133"/>
    <w:rsid w:val="006D31D7"/>
    <w:rsid w:val="006D4DEE"/>
    <w:rsid w:val="006D5BFA"/>
    <w:rsid w:val="006E0709"/>
    <w:rsid w:val="006F2311"/>
    <w:rsid w:val="006F3C59"/>
    <w:rsid w:val="00702025"/>
    <w:rsid w:val="007068EF"/>
    <w:rsid w:val="00721232"/>
    <w:rsid w:val="00727079"/>
    <w:rsid w:val="00736C07"/>
    <w:rsid w:val="00767617"/>
    <w:rsid w:val="007717A8"/>
    <w:rsid w:val="00772777"/>
    <w:rsid w:val="00773C59"/>
    <w:rsid w:val="007752C1"/>
    <w:rsid w:val="007777BF"/>
    <w:rsid w:val="00790E64"/>
    <w:rsid w:val="007A23C5"/>
    <w:rsid w:val="007A55CF"/>
    <w:rsid w:val="007A5DDA"/>
    <w:rsid w:val="007B3D6A"/>
    <w:rsid w:val="007C46C9"/>
    <w:rsid w:val="007D30E6"/>
    <w:rsid w:val="007E3124"/>
    <w:rsid w:val="007E3CD6"/>
    <w:rsid w:val="007F088D"/>
    <w:rsid w:val="007F52C2"/>
    <w:rsid w:val="00806DDD"/>
    <w:rsid w:val="008137C0"/>
    <w:rsid w:val="00814CC8"/>
    <w:rsid w:val="0081666E"/>
    <w:rsid w:val="00820725"/>
    <w:rsid w:val="00843E9D"/>
    <w:rsid w:val="00852AFB"/>
    <w:rsid w:val="00852BF3"/>
    <w:rsid w:val="0085609E"/>
    <w:rsid w:val="008573AA"/>
    <w:rsid w:val="00864695"/>
    <w:rsid w:val="0088335A"/>
    <w:rsid w:val="008A0D85"/>
    <w:rsid w:val="008A5A19"/>
    <w:rsid w:val="008A6C6B"/>
    <w:rsid w:val="008A721B"/>
    <w:rsid w:val="008B5564"/>
    <w:rsid w:val="008F5650"/>
    <w:rsid w:val="008F6B29"/>
    <w:rsid w:val="009001CC"/>
    <w:rsid w:val="00900DE8"/>
    <w:rsid w:val="00902E43"/>
    <w:rsid w:val="00904551"/>
    <w:rsid w:val="00911CD8"/>
    <w:rsid w:val="00912DC9"/>
    <w:rsid w:val="00925205"/>
    <w:rsid w:val="009426D4"/>
    <w:rsid w:val="009432BB"/>
    <w:rsid w:val="00944CE4"/>
    <w:rsid w:val="009519A5"/>
    <w:rsid w:val="00953FFE"/>
    <w:rsid w:val="00957CC1"/>
    <w:rsid w:val="00962064"/>
    <w:rsid w:val="00965673"/>
    <w:rsid w:val="0097564A"/>
    <w:rsid w:val="00993F94"/>
    <w:rsid w:val="0099558D"/>
    <w:rsid w:val="009A284E"/>
    <w:rsid w:val="009B3B00"/>
    <w:rsid w:val="009B671D"/>
    <w:rsid w:val="009C1706"/>
    <w:rsid w:val="009C7976"/>
    <w:rsid w:val="009D0CEE"/>
    <w:rsid w:val="009E59D8"/>
    <w:rsid w:val="009F2DC1"/>
    <w:rsid w:val="009F65A1"/>
    <w:rsid w:val="00A00746"/>
    <w:rsid w:val="00A0397C"/>
    <w:rsid w:val="00A07612"/>
    <w:rsid w:val="00A07BA8"/>
    <w:rsid w:val="00A22FC4"/>
    <w:rsid w:val="00A248BC"/>
    <w:rsid w:val="00A35BC9"/>
    <w:rsid w:val="00A47056"/>
    <w:rsid w:val="00A5496E"/>
    <w:rsid w:val="00A55CE1"/>
    <w:rsid w:val="00A608DB"/>
    <w:rsid w:val="00A77367"/>
    <w:rsid w:val="00A81A69"/>
    <w:rsid w:val="00A81ADE"/>
    <w:rsid w:val="00A8399C"/>
    <w:rsid w:val="00A9084E"/>
    <w:rsid w:val="00A95388"/>
    <w:rsid w:val="00A95A46"/>
    <w:rsid w:val="00AA2808"/>
    <w:rsid w:val="00AC033C"/>
    <w:rsid w:val="00AD3311"/>
    <w:rsid w:val="00AE405C"/>
    <w:rsid w:val="00B04D21"/>
    <w:rsid w:val="00B05B69"/>
    <w:rsid w:val="00B12ACE"/>
    <w:rsid w:val="00B13E20"/>
    <w:rsid w:val="00B15911"/>
    <w:rsid w:val="00B30BE4"/>
    <w:rsid w:val="00B41180"/>
    <w:rsid w:val="00B417B0"/>
    <w:rsid w:val="00B42A50"/>
    <w:rsid w:val="00B471F8"/>
    <w:rsid w:val="00B50A80"/>
    <w:rsid w:val="00B51355"/>
    <w:rsid w:val="00B52EAD"/>
    <w:rsid w:val="00B55321"/>
    <w:rsid w:val="00B571BE"/>
    <w:rsid w:val="00B57A86"/>
    <w:rsid w:val="00B619EB"/>
    <w:rsid w:val="00B6472B"/>
    <w:rsid w:val="00B6500C"/>
    <w:rsid w:val="00B66A41"/>
    <w:rsid w:val="00B67826"/>
    <w:rsid w:val="00B726E8"/>
    <w:rsid w:val="00B85123"/>
    <w:rsid w:val="00B87C29"/>
    <w:rsid w:val="00BB6929"/>
    <w:rsid w:val="00BC6D90"/>
    <w:rsid w:val="00BD3DF8"/>
    <w:rsid w:val="00BE071B"/>
    <w:rsid w:val="00BE0733"/>
    <w:rsid w:val="00BE4674"/>
    <w:rsid w:val="00BF0466"/>
    <w:rsid w:val="00BF1AFB"/>
    <w:rsid w:val="00BF331E"/>
    <w:rsid w:val="00BF3FC9"/>
    <w:rsid w:val="00BF7AE3"/>
    <w:rsid w:val="00C017BF"/>
    <w:rsid w:val="00C03F3C"/>
    <w:rsid w:val="00C0411D"/>
    <w:rsid w:val="00C17053"/>
    <w:rsid w:val="00C22563"/>
    <w:rsid w:val="00C27291"/>
    <w:rsid w:val="00C54053"/>
    <w:rsid w:val="00C56C35"/>
    <w:rsid w:val="00C64E7C"/>
    <w:rsid w:val="00C87E02"/>
    <w:rsid w:val="00C90B22"/>
    <w:rsid w:val="00CA1BFC"/>
    <w:rsid w:val="00CB4625"/>
    <w:rsid w:val="00CC38EB"/>
    <w:rsid w:val="00CC4F6E"/>
    <w:rsid w:val="00CC4FE5"/>
    <w:rsid w:val="00CC5DEC"/>
    <w:rsid w:val="00CD3B4F"/>
    <w:rsid w:val="00CD5910"/>
    <w:rsid w:val="00CF1556"/>
    <w:rsid w:val="00CF26E3"/>
    <w:rsid w:val="00CF457D"/>
    <w:rsid w:val="00D13EF2"/>
    <w:rsid w:val="00D2038A"/>
    <w:rsid w:val="00D26CF0"/>
    <w:rsid w:val="00D32880"/>
    <w:rsid w:val="00D34710"/>
    <w:rsid w:val="00D36362"/>
    <w:rsid w:val="00D36CC0"/>
    <w:rsid w:val="00D42218"/>
    <w:rsid w:val="00D43135"/>
    <w:rsid w:val="00D46DC3"/>
    <w:rsid w:val="00D571FD"/>
    <w:rsid w:val="00D65923"/>
    <w:rsid w:val="00D75006"/>
    <w:rsid w:val="00D763BF"/>
    <w:rsid w:val="00D851A1"/>
    <w:rsid w:val="00D92D29"/>
    <w:rsid w:val="00D95522"/>
    <w:rsid w:val="00DB28B1"/>
    <w:rsid w:val="00DB45B7"/>
    <w:rsid w:val="00DD0675"/>
    <w:rsid w:val="00DD0F2F"/>
    <w:rsid w:val="00DD59F4"/>
    <w:rsid w:val="00DE561D"/>
    <w:rsid w:val="00DE68E3"/>
    <w:rsid w:val="00DF2DDF"/>
    <w:rsid w:val="00DF40E3"/>
    <w:rsid w:val="00E01845"/>
    <w:rsid w:val="00E2059D"/>
    <w:rsid w:val="00E25BD4"/>
    <w:rsid w:val="00E4009D"/>
    <w:rsid w:val="00E55855"/>
    <w:rsid w:val="00E60B27"/>
    <w:rsid w:val="00E623C5"/>
    <w:rsid w:val="00E74F30"/>
    <w:rsid w:val="00E80A6C"/>
    <w:rsid w:val="00E875F1"/>
    <w:rsid w:val="00E928F8"/>
    <w:rsid w:val="00E9378C"/>
    <w:rsid w:val="00EA137A"/>
    <w:rsid w:val="00EB09FE"/>
    <w:rsid w:val="00EB5316"/>
    <w:rsid w:val="00ED580B"/>
    <w:rsid w:val="00ED7023"/>
    <w:rsid w:val="00EE0F08"/>
    <w:rsid w:val="00EE23B1"/>
    <w:rsid w:val="00EE698F"/>
    <w:rsid w:val="00EF062F"/>
    <w:rsid w:val="00EF0D6C"/>
    <w:rsid w:val="00F01513"/>
    <w:rsid w:val="00F14C72"/>
    <w:rsid w:val="00F15A2B"/>
    <w:rsid w:val="00F16E84"/>
    <w:rsid w:val="00F31D8E"/>
    <w:rsid w:val="00F34909"/>
    <w:rsid w:val="00F36EFA"/>
    <w:rsid w:val="00F66351"/>
    <w:rsid w:val="00F70463"/>
    <w:rsid w:val="00F71BD5"/>
    <w:rsid w:val="00F805A3"/>
    <w:rsid w:val="00F82AD1"/>
    <w:rsid w:val="00F83990"/>
    <w:rsid w:val="00F861BC"/>
    <w:rsid w:val="00F86705"/>
    <w:rsid w:val="00F93B2F"/>
    <w:rsid w:val="00FA6EB7"/>
    <w:rsid w:val="00FB1C50"/>
    <w:rsid w:val="00FB1EFF"/>
    <w:rsid w:val="00FB5231"/>
    <w:rsid w:val="00FB60FD"/>
    <w:rsid w:val="00FB6DBA"/>
    <w:rsid w:val="00FC77FD"/>
    <w:rsid w:val="00FD390B"/>
    <w:rsid w:val="00FE10DB"/>
    <w:rsid w:val="00FF5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</o:shapelayout>
  </w:shapeDefaults>
  <w:decimalSymbol w:val="."/>
  <w:listSeparator w:val=","/>
  <w14:docId w14:val="79B3A31F"/>
  <w15:docId w15:val="{13875B08-EBDA-40E7-B24D-EB69A906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9EB"/>
  </w:style>
  <w:style w:type="paragraph" w:styleId="Heading1">
    <w:name w:val="heading 1"/>
    <w:basedOn w:val="Normal"/>
    <w:link w:val="Heading1Char"/>
    <w:uiPriority w:val="9"/>
    <w:qFormat/>
    <w:rsid w:val="00A35B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28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187"/>
  </w:style>
  <w:style w:type="paragraph" w:styleId="Footer">
    <w:name w:val="footer"/>
    <w:basedOn w:val="Normal"/>
    <w:link w:val="FooterChar"/>
    <w:uiPriority w:val="99"/>
    <w:unhideWhenUsed/>
    <w:rsid w:val="00175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187"/>
  </w:style>
  <w:style w:type="paragraph" w:styleId="ListParagraph">
    <w:name w:val="List Paragraph"/>
    <w:aliases w:val="U 5,List Paragraph (numbered (a)),Use Case List Paragraph,PDP DOCUMENT SUBTITLE,Paragraphe de liste PBLH,Table of contents numbered,Akapit z listą BS,Citation List,Graphic,List Paragraph1,Bullets1,Resume Title,Bullets,List Square,WB Para"/>
    <w:basedOn w:val="Normal"/>
    <w:link w:val="ListParagraphChar"/>
    <w:uiPriority w:val="34"/>
    <w:qFormat/>
    <w:rsid w:val="00D763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5B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261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U 5 Char,List Paragraph (numbered (a)) Char,Use Case List Paragraph Char,PDP DOCUMENT SUBTITLE Char,Paragraphe de liste PBLH Char,Table of contents numbered Char,Akapit z listą BS Char,Citation List Char,Graphic Char,Bullets1 Char"/>
    <w:link w:val="ListParagraph"/>
    <w:uiPriority w:val="34"/>
    <w:locked/>
    <w:rsid w:val="002B4C49"/>
  </w:style>
  <w:style w:type="paragraph" w:styleId="NormalWeb">
    <w:name w:val="Normal (Web)"/>
    <w:basedOn w:val="Normal"/>
    <w:semiHidden/>
    <w:rsid w:val="00A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A47056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A4705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F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60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60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60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60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60FD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767617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767617"/>
    <w:rPr>
      <w:rFonts w:ascii="Times New Roman" w:eastAsia="Times New Roman" w:hAnsi="Times New Roman" w:cs="Times New Roman"/>
      <w:b/>
      <w:snapToGrid w:val="0"/>
      <w:sz w:val="4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7C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qFormat/>
    <w:rsid w:val="00B1591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5911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link w:val="Char2"/>
    <w:uiPriority w:val="99"/>
    <w:qFormat/>
    <w:rsid w:val="00B15911"/>
    <w:rPr>
      <w:vertAlign w:val="superscript"/>
    </w:rPr>
  </w:style>
  <w:style w:type="paragraph" w:customStyle="1" w:styleId="Char2">
    <w:name w:val="Char2"/>
    <w:basedOn w:val="Normal"/>
    <w:link w:val="FootnoteReference"/>
    <w:uiPriority w:val="99"/>
    <w:rsid w:val="00B15911"/>
    <w:pPr>
      <w:spacing w:after="160" w:line="240" w:lineRule="exact"/>
    </w:pPr>
    <w:rPr>
      <w:vertAlign w:val="superscript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A81A6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4CE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4CE4"/>
    <w:rPr>
      <w:rFonts w:ascii="Consolas" w:hAnsi="Consolas"/>
      <w:sz w:val="20"/>
      <w:szCs w:val="20"/>
    </w:rPr>
  </w:style>
  <w:style w:type="paragraph" w:styleId="Revision">
    <w:name w:val="Revision"/>
    <w:hidden/>
    <w:uiPriority w:val="99"/>
    <w:semiHidden/>
    <w:rsid w:val="00D26CF0"/>
    <w:pPr>
      <w:spacing w:after="0" w:line="240" w:lineRule="auto"/>
    </w:pPr>
  </w:style>
  <w:style w:type="paragraph" w:customStyle="1" w:styleId="pf0">
    <w:name w:val="pf0"/>
    <w:basedOn w:val="Normal"/>
    <w:rsid w:val="00D13E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D13EF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NGOOnlineDocument" ma:contentTypeID="0x01010033CF86A3E53F48B7ADBBC140A8AF8FA700B9891D2119FD524EBD4066DD2CF3C734" ma:contentTypeVersion="19" ma:contentTypeDescription="NGO Document content type" ma:contentTypeScope="" ma:versionID="d5bc8d63c322090aa3a256d7600a1e64">
  <xsd:schema xmlns:xsd="http://www.w3.org/2001/XMLSchema" xmlns:xs="http://www.w3.org/2001/XMLSchema" xmlns:p="http://schemas.microsoft.com/office/2006/metadata/properties" xmlns:ns1="http://schemas.microsoft.com/sharepoint/v3" xmlns:ns2="02bde9cd-6322-4479-b7d7-5b20e7e9c03c" xmlns:ns3="cdc1b2d6-6c8d-4c19-b6a1-bce97260cca7" xmlns:ns4="ca270677-e028-42bd-b4c7-f57afe21d5ea" targetNamespace="http://schemas.microsoft.com/office/2006/metadata/properties" ma:root="true" ma:fieldsID="0c0063e52d601ea3804a5bffbce43c67" ns1:_="" ns2:_="" ns3:_="" ns4:_="">
    <xsd:import namespace="http://schemas.microsoft.com/sharepoint/v3"/>
    <xsd:import namespace="02bde9cd-6322-4479-b7d7-5b20e7e9c03c"/>
    <xsd:import namespace="cdc1b2d6-6c8d-4c19-b6a1-bce97260cca7"/>
    <xsd:import namespace="ca270677-e028-42bd-b4c7-f57afe21d5ea"/>
    <xsd:element name="properties">
      <xsd:complexType>
        <xsd:sequence>
          <xsd:element name="documentManagement">
            <xsd:complexType>
              <xsd:all>
                <xsd:element ref="ns2:FavoriteUsers" minOccurs="0"/>
                <xsd:element ref="ns2:KeyEntities" minOccurs="0"/>
                <xsd:element ref="ns2:i9f2da93fcc74e869d070fd34a0597c4" minOccurs="0"/>
                <xsd:element ref="ns2:TaxCatchAll" minOccurs="0"/>
                <xsd:element ref="ns2:TaxCatchAllLabel" minOccurs="0"/>
                <xsd:element ref="ns2:cc92bdb0fa944447acf309642a11bf0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de9cd-6322-4479-b7d7-5b20e7e9c03c" elementFormDefault="qualified">
    <xsd:import namespace="http://schemas.microsoft.com/office/2006/documentManagement/types"/>
    <xsd:import namespace="http://schemas.microsoft.com/office/infopath/2007/PartnerControls"/>
    <xsd:element name="FavoriteUsers" ma:index="8" nillable="true" ma:displayName="F" ma:description="Store all users who mark this document as favorite" ma:hidden="true" ma:internalName="FavoriteUsers">
      <xsd:simpleType>
        <xsd:restriction base="dms:Text"/>
      </xsd:simpleType>
    </xsd:element>
    <xsd:element name="KeyEntities" ma:index="9" nillable="true" ma:displayName="K" ma:description="Store all entities which this document as a key" ma:hidden="true" ma:internalName="KeyEntities">
      <xsd:simpleType>
        <xsd:restriction base="dms:Text"/>
      </xsd:simpleType>
    </xsd:element>
    <xsd:element name="i9f2da93fcc74e869d070fd34a0597c4" ma:index="10" nillable="true" ma:taxonomy="true" ma:internalName="i9f2da93fcc74e869d070fd34a0597c4" ma:taxonomyFieldName="NGOOnlineDocumentType" ma:displayName="Document types" ma:fieldId="{29f2da93-fcc7-4e86-9d07-0fd34a0597c4}" ma:taxonomyMulti="true" ma:sspId="d7810e56-9569-4620-8585-859ad8f893ad" ma:termSetId="75d8fdc3-01c5-47dd-864a-6cae0ea3ca2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b4870bb8-4730-46a7-b4d4-4602390399aa}" ma:internalName="TaxCatchAll" ma:showField="CatchAllData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b4870bb8-4730-46a7-b4d4-4602390399aa}" ma:internalName="TaxCatchAllLabel" ma:readOnly="true" ma:showField="CatchAllDataLabel" ma:web="02bde9cd-6322-4479-b7d7-5b20e7e9c0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c92bdb0fa944447acf309642a11bf0d" ma:index="14" nillable="true" ma:taxonomy="true" ma:internalName="cc92bdb0fa944447acf309642a11bf0d" ma:taxonomyFieldName="NGOOnlineKeywords" ma:displayName="Keywords" ma:fieldId="{cc92bdb0-fa94-4447-acf3-09642a11bf0d}" ma:taxonomyMulti="true" ma:sspId="d7810e56-9569-4620-8585-859ad8f893ad" ma:termSetId="65e3e89c-6d04-4707-aa6e-e2cfe5f90700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1b2d6-6c8d-4c19-b6a1-bce97260cc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70677-e028-42bd-b4c7-f57afe21d5ea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FavoriteUsers xmlns="02bde9cd-6322-4479-b7d7-5b20e7e9c03c" xsi:nil="true"/>
    <cc92bdb0fa944447acf309642a11bf0d xmlns="02bde9cd-6322-4479-b7d7-5b20e7e9c03c">
      <Terms xmlns="http://schemas.microsoft.com/office/infopath/2007/PartnerControls"/>
    </cc92bdb0fa944447acf309642a11bf0d>
    <TaxCatchAll xmlns="02bde9cd-6322-4479-b7d7-5b20e7e9c03c"/>
    <_ip_UnifiedCompliancePolicyProperties xmlns="http://schemas.microsoft.com/sharepoint/v3" xsi:nil="true"/>
    <KeyEntities xmlns="02bde9cd-6322-4479-b7d7-5b20e7e9c03c" xsi:nil="true"/>
    <i9f2da93fcc74e869d070fd34a0597c4 xmlns="02bde9cd-6322-4479-b7d7-5b20e7e9c03c">
      <Terms xmlns="http://schemas.microsoft.com/office/infopath/2007/PartnerControls"/>
    </i9f2da93fcc74e869d070fd34a0597c4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BB1430-3653-438E-A072-9D6D980A5E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2bde9cd-6322-4479-b7d7-5b20e7e9c03c"/>
    <ds:schemaRef ds:uri="cdc1b2d6-6c8d-4c19-b6a1-bce97260cca7"/>
    <ds:schemaRef ds:uri="ca270677-e028-42bd-b4c7-f57afe21d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39A4F6-9BD2-461D-831C-FF6B5EC39F92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cdc1b2d6-6c8d-4c19-b6a1-bce97260cca7"/>
    <ds:schemaRef ds:uri="ca270677-e028-42bd-b4c7-f57afe21d5ea"/>
    <ds:schemaRef ds:uri="02bde9cd-6322-4479-b7d7-5b20e7e9c03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5259148-B524-4648-81E5-5E6096729B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69A519-10F8-4DCA-A47D-1AE17FC2C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3</Words>
  <Characters>1961</Characters>
  <Application>Microsoft Office Word</Application>
  <DocSecurity>4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dita Kastrati</cp:lastModifiedBy>
  <cp:revision>2</cp:revision>
  <dcterms:created xsi:type="dcterms:W3CDTF">2023-01-23T12:06:00Z</dcterms:created>
  <dcterms:modified xsi:type="dcterms:W3CDTF">2023-01-23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86A3E53F48B7ADBBC140A8AF8FA700B9891D2119FD524EBD4066DD2CF3C734</vt:lpwstr>
  </property>
</Properties>
</file>